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A4BC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13FAE8FE"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646FEAE2" wp14:editId="3492CA93">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7E724782" wp14:editId="012E4BD4">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FB5B7"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724782"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6FFB5B7"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1BC912DF"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BE5AA2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04BCD23E"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DA399D"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5E3A3C3" w14:textId="216DEB93" w:rsidR="00E73914" w:rsidRPr="00464BCD" w:rsidRDefault="005B5EFF" w:rsidP="00E73914">
      <w:pPr>
        <w:pStyle w:val="ListParagraph"/>
        <w:numPr>
          <w:ilvl w:val="1"/>
          <w:numId w:val="9"/>
        </w:numPr>
        <w:rPr>
          <w:rFonts w:ascii="Arial" w:eastAsia="Times New Roman" w:hAnsi="Arial" w:cs="Arial"/>
          <w:b/>
          <w:caps/>
          <w:lang w:eastAsia="en-ZA"/>
        </w:rPr>
      </w:pPr>
      <w:r w:rsidRPr="00E73914">
        <w:rPr>
          <w:rFonts w:ascii="Arial" w:eastAsia="Times New Roman" w:hAnsi="Arial" w:cs="Arial"/>
          <w:b/>
          <w:caps/>
          <w:u w:val="single"/>
          <w:lang w:eastAsia="en-ZA"/>
        </w:rPr>
        <w:t>Description of Service</w:t>
      </w:r>
      <w:r w:rsidRPr="00E73914">
        <w:rPr>
          <w:rFonts w:ascii="Arial" w:eastAsia="Times New Roman" w:hAnsi="Arial" w:cs="Arial"/>
          <w:b/>
          <w:caps/>
          <w:lang w:eastAsia="en-ZA"/>
        </w:rPr>
        <w:t>:</w:t>
      </w:r>
      <w:r w:rsidR="00464BCD" w:rsidRPr="00464BCD">
        <w:rPr>
          <w:rFonts w:ascii="Arial" w:hAnsi="Arial" w:cs="Arial"/>
          <w:sz w:val="24"/>
          <w:szCs w:val="24"/>
        </w:rPr>
        <w:t xml:space="preserve"> </w:t>
      </w:r>
      <w:r w:rsidR="00F50CB1">
        <w:rPr>
          <w:rFonts w:ascii="Arial" w:hAnsi="Arial" w:cs="Arial"/>
          <w:b/>
          <w:sz w:val="24"/>
          <w:szCs w:val="24"/>
        </w:rPr>
        <w:t>Bull</w:t>
      </w:r>
      <w:r w:rsidR="00464BCD" w:rsidRPr="00464BCD">
        <w:rPr>
          <w:rFonts w:ascii="Arial" w:hAnsi="Arial" w:cs="Arial"/>
          <w:b/>
          <w:sz w:val="24"/>
          <w:szCs w:val="24"/>
        </w:rPr>
        <w:t>do</w:t>
      </w:r>
      <w:r w:rsidR="00703C12">
        <w:rPr>
          <w:rFonts w:ascii="Arial" w:hAnsi="Arial" w:cs="Arial"/>
          <w:b/>
          <w:sz w:val="24"/>
          <w:szCs w:val="24"/>
        </w:rPr>
        <w:t>zer D85 needed for cross rip</w:t>
      </w:r>
      <w:r w:rsidR="00464BCD" w:rsidRPr="00464BCD">
        <w:rPr>
          <w:rFonts w:ascii="Arial" w:hAnsi="Arial" w:cs="Arial"/>
          <w:b/>
          <w:sz w:val="24"/>
          <w:szCs w:val="24"/>
        </w:rPr>
        <w:t xml:space="preserve"> 2 ha at Bien Donne farm, Groot Drakenstein</w:t>
      </w:r>
    </w:p>
    <w:p w14:paraId="03747CAD" w14:textId="77777777" w:rsidR="002D38B2" w:rsidRDefault="002D38B2" w:rsidP="00765B73">
      <w:pPr>
        <w:spacing w:after="0" w:line="240" w:lineRule="auto"/>
        <w:jc w:val="both"/>
        <w:rPr>
          <w:rFonts w:ascii="Arial" w:eastAsia="Times New Roman" w:hAnsi="Arial" w:cs="Arial"/>
          <w:b/>
          <w:caps/>
          <w:u w:val="single"/>
          <w:lang w:eastAsia="en-ZA"/>
        </w:rPr>
      </w:pPr>
    </w:p>
    <w:p w14:paraId="41FF89C5"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344DABB1" w14:textId="77777777" w:rsidTr="002D38B2">
        <w:trPr>
          <w:trHeight w:val="223"/>
        </w:trPr>
        <w:tc>
          <w:tcPr>
            <w:tcW w:w="3046" w:type="pct"/>
            <w:tcBorders>
              <w:bottom w:val="nil"/>
            </w:tcBorders>
            <w:shd w:val="clear" w:color="auto" w:fill="D9D9D9" w:themeFill="background1" w:themeFillShade="D9"/>
          </w:tcPr>
          <w:p w14:paraId="0355265C"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74AD3816"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54A21838" w14:textId="77777777" w:rsidTr="002D38B2">
        <w:trPr>
          <w:trHeight w:val="223"/>
        </w:trPr>
        <w:tc>
          <w:tcPr>
            <w:tcW w:w="3046" w:type="pct"/>
            <w:tcBorders>
              <w:top w:val="nil"/>
            </w:tcBorders>
            <w:shd w:val="clear" w:color="auto" w:fill="D9D9D9" w:themeFill="background1" w:themeFillShade="D9"/>
          </w:tcPr>
          <w:p w14:paraId="22C06DE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4B45377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96ED14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B5FC8A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64CEB6E" w14:textId="77777777" w:rsidTr="00B01795">
        <w:trPr>
          <w:trHeight w:val="1345"/>
        </w:trPr>
        <w:tc>
          <w:tcPr>
            <w:tcW w:w="3046" w:type="pct"/>
            <w:shd w:val="clear" w:color="auto" w:fill="auto"/>
          </w:tcPr>
          <w:p w14:paraId="6987FCED" w14:textId="2168FE33" w:rsidR="00025E1A" w:rsidRPr="00B01795" w:rsidRDefault="00E644A1" w:rsidP="00B01795">
            <w:pPr>
              <w:rPr>
                <w:rFonts w:ascii="Arial" w:hAnsi="Arial" w:cs="Arial"/>
                <w:sz w:val="24"/>
                <w:szCs w:val="24"/>
              </w:rPr>
            </w:pPr>
            <w:r w:rsidRPr="00E042A8">
              <w:rPr>
                <w:rFonts w:ascii="Arial" w:hAnsi="Arial" w:cs="Arial"/>
                <w:sz w:val="24"/>
                <w:szCs w:val="24"/>
              </w:rPr>
              <w:t xml:space="preserve">Bulldozer D85 needed with a ripper to cross-rip </w:t>
            </w:r>
            <w:r w:rsidR="00464BCD">
              <w:rPr>
                <w:rFonts w:ascii="Arial" w:hAnsi="Arial" w:cs="Arial"/>
                <w:sz w:val="24"/>
                <w:szCs w:val="24"/>
              </w:rPr>
              <w:t>a 2 hectares</w:t>
            </w:r>
            <w:r w:rsidRPr="00E042A8">
              <w:rPr>
                <w:rFonts w:ascii="Arial" w:hAnsi="Arial" w:cs="Arial"/>
                <w:sz w:val="24"/>
                <w:szCs w:val="24"/>
              </w:rPr>
              <w:t xml:space="preserve"> at Bien Donne fa</w:t>
            </w:r>
            <w:r w:rsidR="00464BCD">
              <w:rPr>
                <w:rFonts w:ascii="Arial" w:hAnsi="Arial" w:cs="Arial"/>
                <w:sz w:val="24"/>
                <w:szCs w:val="24"/>
              </w:rPr>
              <w:t>rm to a depth of 100 cm (1m).  Q</w:t>
            </w:r>
            <w:r w:rsidRPr="00E042A8">
              <w:rPr>
                <w:rFonts w:ascii="Arial" w:hAnsi="Arial" w:cs="Arial"/>
                <w:sz w:val="24"/>
                <w:szCs w:val="24"/>
              </w:rPr>
              <w:t xml:space="preserve">uote on wet rate for 8 hours. it must include drop and collect at Bien Donne farm </w:t>
            </w:r>
          </w:p>
        </w:tc>
        <w:tc>
          <w:tcPr>
            <w:tcW w:w="559" w:type="pct"/>
          </w:tcPr>
          <w:p w14:paraId="20FEEF1C" w14:textId="55E6B27B" w:rsidR="00E66682" w:rsidRPr="00B42802" w:rsidRDefault="00E66682" w:rsidP="00E66682">
            <w:pPr>
              <w:spacing w:after="120" w:line="240" w:lineRule="auto"/>
              <w:rPr>
                <w:rFonts w:ascii="Arial" w:eastAsia="Times New Roman" w:hAnsi="Arial" w:cs="Arial"/>
                <w:lang w:val="en-GB"/>
              </w:rPr>
            </w:pPr>
          </w:p>
        </w:tc>
        <w:tc>
          <w:tcPr>
            <w:tcW w:w="560" w:type="pct"/>
          </w:tcPr>
          <w:p w14:paraId="6F27C4EF"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63BAF4C4" w14:textId="77777777" w:rsidR="00E66682" w:rsidRPr="00B42802" w:rsidRDefault="00E66682" w:rsidP="00E66682">
            <w:pPr>
              <w:spacing w:after="120" w:line="240" w:lineRule="auto"/>
              <w:rPr>
                <w:rFonts w:ascii="Arial" w:eastAsia="Times New Roman" w:hAnsi="Arial" w:cs="Arial"/>
                <w:lang w:val="en-GB"/>
              </w:rPr>
            </w:pPr>
          </w:p>
        </w:tc>
      </w:tr>
      <w:tr w:rsidR="00D03923" w:rsidRPr="00B42802" w14:paraId="4858C07A" w14:textId="77777777" w:rsidTr="002D38B2">
        <w:trPr>
          <w:trHeight w:val="223"/>
        </w:trPr>
        <w:tc>
          <w:tcPr>
            <w:tcW w:w="3046" w:type="pct"/>
            <w:shd w:val="clear" w:color="auto" w:fill="auto"/>
          </w:tcPr>
          <w:p w14:paraId="490AA3DB" w14:textId="77777777" w:rsidR="00D03923" w:rsidRPr="00B42802" w:rsidRDefault="00D03923" w:rsidP="00E86273">
            <w:pPr>
              <w:spacing w:after="0" w:line="360" w:lineRule="auto"/>
              <w:rPr>
                <w:rFonts w:ascii="Arial" w:eastAsia="Times New Roman" w:hAnsi="Arial" w:cs="Arial"/>
                <w:color w:val="000000" w:themeColor="text1"/>
                <w:lang w:val="en-US"/>
              </w:rPr>
            </w:pPr>
          </w:p>
        </w:tc>
        <w:tc>
          <w:tcPr>
            <w:tcW w:w="559" w:type="pct"/>
          </w:tcPr>
          <w:p w14:paraId="383CE82B" w14:textId="77777777" w:rsidR="00D03923" w:rsidRPr="00B42802" w:rsidRDefault="00D03923" w:rsidP="00E66682">
            <w:pPr>
              <w:spacing w:after="120" w:line="240" w:lineRule="auto"/>
              <w:rPr>
                <w:rFonts w:ascii="Arial" w:eastAsia="Times New Roman" w:hAnsi="Arial" w:cs="Arial"/>
                <w:lang w:val="en-GB"/>
              </w:rPr>
            </w:pPr>
          </w:p>
        </w:tc>
        <w:tc>
          <w:tcPr>
            <w:tcW w:w="560" w:type="pct"/>
          </w:tcPr>
          <w:p w14:paraId="13A3963C" w14:textId="77777777" w:rsidR="00D03923" w:rsidRPr="00B42802" w:rsidRDefault="00D03923" w:rsidP="00E66682">
            <w:pPr>
              <w:spacing w:after="120" w:line="240" w:lineRule="auto"/>
              <w:rPr>
                <w:rFonts w:ascii="Arial" w:eastAsia="Times New Roman" w:hAnsi="Arial" w:cs="Arial"/>
                <w:lang w:val="en-GB"/>
              </w:rPr>
            </w:pPr>
          </w:p>
        </w:tc>
        <w:tc>
          <w:tcPr>
            <w:tcW w:w="835" w:type="pct"/>
          </w:tcPr>
          <w:p w14:paraId="05C742C2" w14:textId="77777777" w:rsidR="00D03923" w:rsidRPr="00B42802" w:rsidRDefault="00D03923" w:rsidP="00E66682">
            <w:pPr>
              <w:spacing w:after="120" w:line="240" w:lineRule="auto"/>
              <w:rPr>
                <w:rFonts w:ascii="Arial" w:eastAsia="Times New Roman" w:hAnsi="Arial" w:cs="Arial"/>
                <w:lang w:val="en-GB"/>
              </w:rPr>
            </w:pPr>
          </w:p>
        </w:tc>
      </w:tr>
      <w:tr w:rsidR="001370A6" w:rsidRPr="00B42802" w14:paraId="68FCCF6F" w14:textId="77777777" w:rsidTr="002D38B2">
        <w:trPr>
          <w:trHeight w:val="231"/>
        </w:trPr>
        <w:tc>
          <w:tcPr>
            <w:tcW w:w="5000" w:type="pct"/>
            <w:gridSpan w:val="4"/>
            <w:tcBorders>
              <w:bottom w:val="single" w:sz="4" w:space="0" w:color="auto"/>
            </w:tcBorders>
            <w:shd w:val="clear" w:color="auto" w:fill="D9D9D9" w:themeFill="background1" w:themeFillShade="D9"/>
          </w:tcPr>
          <w:p w14:paraId="37378BD9"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5D41D504" w14:textId="77777777" w:rsidTr="002D38B2">
        <w:trPr>
          <w:trHeight w:val="313"/>
        </w:trPr>
        <w:tc>
          <w:tcPr>
            <w:tcW w:w="3046" w:type="pct"/>
            <w:tcBorders>
              <w:bottom w:val="single" w:sz="4" w:space="0" w:color="auto"/>
            </w:tcBorders>
            <w:shd w:val="clear" w:color="auto" w:fill="auto"/>
          </w:tcPr>
          <w:p w14:paraId="45AEB9BA" w14:textId="1119491B" w:rsidR="001370A6" w:rsidRPr="00B42802" w:rsidRDefault="00654265" w:rsidP="00E86273">
            <w:pPr>
              <w:rPr>
                <w:rFonts w:ascii="Arial" w:hAnsi="Arial" w:cs="Arial"/>
              </w:rPr>
            </w:pPr>
            <w:r>
              <w:rPr>
                <w:rFonts w:ascii="Arial" w:hAnsi="Arial" w:cs="Arial"/>
              </w:rPr>
              <w:t>Comply to specifications set out above.</w:t>
            </w:r>
          </w:p>
        </w:tc>
        <w:tc>
          <w:tcPr>
            <w:tcW w:w="559" w:type="pct"/>
            <w:tcBorders>
              <w:bottom w:val="single" w:sz="4" w:space="0" w:color="auto"/>
            </w:tcBorders>
          </w:tcPr>
          <w:p w14:paraId="5B17FDB2" w14:textId="77777777" w:rsidR="001370A6" w:rsidRPr="00B42802" w:rsidRDefault="001370A6" w:rsidP="001370A6">
            <w:pPr>
              <w:rPr>
                <w:rFonts w:ascii="Arial" w:hAnsi="Arial" w:cs="Arial"/>
              </w:rPr>
            </w:pPr>
          </w:p>
        </w:tc>
        <w:tc>
          <w:tcPr>
            <w:tcW w:w="560" w:type="pct"/>
            <w:tcBorders>
              <w:bottom w:val="single" w:sz="4" w:space="0" w:color="auto"/>
            </w:tcBorders>
          </w:tcPr>
          <w:p w14:paraId="426C696F" w14:textId="77777777" w:rsidR="001370A6" w:rsidRPr="00B42802" w:rsidRDefault="001370A6" w:rsidP="001370A6">
            <w:pPr>
              <w:rPr>
                <w:rFonts w:ascii="Arial" w:hAnsi="Arial" w:cs="Arial"/>
              </w:rPr>
            </w:pPr>
          </w:p>
        </w:tc>
        <w:tc>
          <w:tcPr>
            <w:tcW w:w="835" w:type="pct"/>
            <w:tcBorders>
              <w:bottom w:val="single" w:sz="4" w:space="0" w:color="auto"/>
            </w:tcBorders>
          </w:tcPr>
          <w:p w14:paraId="5415A402" w14:textId="77777777" w:rsidR="001370A6" w:rsidRPr="00B42802" w:rsidRDefault="001370A6" w:rsidP="001370A6">
            <w:pPr>
              <w:rPr>
                <w:rFonts w:ascii="Arial" w:hAnsi="Arial" w:cs="Arial"/>
              </w:rPr>
            </w:pPr>
          </w:p>
        </w:tc>
      </w:tr>
    </w:tbl>
    <w:p w14:paraId="276AFD7D" w14:textId="77777777" w:rsidR="00E644A1" w:rsidRDefault="00E644A1" w:rsidP="00E644A1">
      <w:pPr>
        <w:rPr>
          <w:rFonts w:ascii="Arial" w:eastAsia="Times New Roman" w:hAnsi="Arial" w:cs="Arial"/>
          <w:lang w:val="en-GB"/>
        </w:rPr>
      </w:pPr>
    </w:p>
    <w:p w14:paraId="1EFEA554" w14:textId="77777777" w:rsidR="00E644A1" w:rsidRDefault="00E644A1" w:rsidP="00E644A1">
      <w:pPr>
        <w:rPr>
          <w:rFonts w:ascii="Arial" w:eastAsia="Times New Roman" w:hAnsi="Arial" w:cs="Arial"/>
          <w:lang w:val="en-GB"/>
        </w:rPr>
      </w:pPr>
    </w:p>
    <w:p w14:paraId="0B76EF56" w14:textId="56C1108B" w:rsidR="00531781" w:rsidRPr="00B01795" w:rsidRDefault="00B42802" w:rsidP="00B01795">
      <w:pPr>
        <w:pStyle w:val="ListParagraph"/>
        <w:numPr>
          <w:ilvl w:val="1"/>
          <w:numId w:val="9"/>
        </w:numPr>
        <w:rPr>
          <w:rFonts w:ascii="Arial" w:eastAsia="Times New Roman" w:hAnsi="Arial" w:cs="Arial"/>
          <w:b/>
          <w:caps/>
          <w:lang w:eastAsia="en-ZA"/>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w:t>
      </w:r>
      <w:r w:rsidR="00B01795">
        <w:rPr>
          <w:rFonts w:ascii="Arial" w:eastAsia="Times New Roman" w:hAnsi="Arial" w:cs="Arial"/>
          <w:b/>
          <w:lang w:val="en-GB"/>
        </w:rPr>
        <w:t>U</w:t>
      </w:r>
      <w:r w:rsidR="00531781" w:rsidRPr="00B42802">
        <w:rPr>
          <w:rFonts w:ascii="Arial" w:eastAsia="Times New Roman" w:hAnsi="Arial" w:cs="Arial"/>
          <w:b/>
          <w:lang w:val="en-GB"/>
        </w:rPr>
        <w:t>LE</w:t>
      </w:r>
      <w:r w:rsidR="00B01795">
        <w:rPr>
          <w:rFonts w:ascii="Arial" w:eastAsia="Times New Roman" w:hAnsi="Arial" w:cs="Arial"/>
          <w:b/>
          <w:lang w:val="en-GB"/>
        </w:rPr>
        <w:t xml:space="preserve"> </w:t>
      </w:r>
      <w:r w:rsidR="00B01795">
        <w:rPr>
          <w:rFonts w:ascii="Arial" w:hAnsi="Arial" w:cs="Arial"/>
          <w:b/>
          <w:sz w:val="24"/>
          <w:szCs w:val="24"/>
        </w:rPr>
        <w:t>Bull</w:t>
      </w:r>
      <w:r w:rsidR="00B01795" w:rsidRPr="00464BCD">
        <w:rPr>
          <w:rFonts w:ascii="Arial" w:hAnsi="Arial" w:cs="Arial"/>
          <w:b/>
          <w:sz w:val="24"/>
          <w:szCs w:val="24"/>
        </w:rPr>
        <w:t>do</w:t>
      </w:r>
      <w:r w:rsidR="00B01795">
        <w:rPr>
          <w:rFonts w:ascii="Arial" w:hAnsi="Arial" w:cs="Arial"/>
          <w:b/>
          <w:sz w:val="24"/>
          <w:szCs w:val="24"/>
        </w:rPr>
        <w:t>zer D85 needed for cross rip</w:t>
      </w:r>
      <w:r w:rsidR="00B01795" w:rsidRPr="00464BCD">
        <w:rPr>
          <w:rFonts w:ascii="Arial" w:hAnsi="Arial" w:cs="Arial"/>
          <w:b/>
          <w:sz w:val="24"/>
          <w:szCs w:val="24"/>
        </w:rPr>
        <w:t xml:space="preserve"> 2 ha at Bien Donne farm, Groot Drakenstein</w:t>
      </w: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46994D14"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6CC86B37"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5FC606ED"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B04AC4E"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D530FFE"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B64D1F" w:rsidRPr="00B42802" w14:paraId="039E0B76" w14:textId="77777777" w:rsidTr="00654265">
        <w:trPr>
          <w:trHeight w:val="522"/>
          <w:jc w:val="center"/>
        </w:trPr>
        <w:tc>
          <w:tcPr>
            <w:tcW w:w="6086" w:type="dxa"/>
            <w:tcBorders>
              <w:top w:val="single" w:sz="12" w:space="0" w:color="auto"/>
              <w:left w:val="single" w:sz="12" w:space="0" w:color="auto"/>
              <w:bottom w:val="single" w:sz="4" w:space="0" w:color="auto"/>
              <w:right w:val="single" w:sz="4" w:space="0" w:color="auto"/>
            </w:tcBorders>
            <w:hideMark/>
          </w:tcPr>
          <w:p w14:paraId="022ECEE3" w14:textId="4BCFE915" w:rsidR="00B64D1F" w:rsidRPr="00E644A1" w:rsidRDefault="000F4A8C" w:rsidP="00E644A1">
            <w:pPr>
              <w:spacing w:after="0" w:line="240" w:lineRule="auto"/>
              <w:rPr>
                <w:rFonts w:eastAsia="Times New Roman"/>
              </w:rPr>
            </w:pPr>
            <w:r>
              <w:rPr>
                <w:rFonts w:eastAsia="Times New Roman"/>
              </w:rPr>
              <w:t xml:space="preserve">Bulldozer needed for </w:t>
            </w:r>
            <w:r w:rsidR="00E644A1">
              <w:rPr>
                <w:rFonts w:eastAsia="Times New Roman"/>
              </w:rPr>
              <w:t xml:space="preserve">Cross rip of 2ha at Bien Donne Experimental Farm </w:t>
            </w:r>
            <w:r>
              <w:rPr>
                <w:rFonts w:eastAsia="Times New Roman"/>
              </w:rPr>
              <w:t>Groot Drakenstein</w:t>
            </w:r>
          </w:p>
        </w:tc>
        <w:tc>
          <w:tcPr>
            <w:tcW w:w="1056" w:type="dxa"/>
            <w:tcBorders>
              <w:top w:val="single" w:sz="12" w:space="0" w:color="auto"/>
              <w:left w:val="single" w:sz="4" w:space="0" w:color="auto"/>
              <w:bottom w:val="single" w:sz="2" w:space="0" w:color="auto"/>
              <w:right w:val="single" w:sz="2" w:space="0" w:color="auto"/>
            </w:tcBorders>
          </w:tcPr>
          <w:p w14:paraId="6106A9C6" w14:textId="2455D49C" w:rsidR="00B64D1F" w:rsidRPr="001D2B9A" w:rsidRDefault="00C9241B" w:rsidP="00B64D1F">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57AC0C69" w14:textId="77777777" w:rsidR="00B64D1F" w:rsidRPr="001D2B9A" w:rsidRDefault="00B64D1F" w:rsidP="00B64D1F">
            <w:pPr>
              <w:jc w:val="center"/>
              <w:rPr>
                <w:rFonts w:ascii="Arial" w:hAnsi="Arial" w:cs="Arial"/>
              </w:rPr>
            </w:pPr>
          </w:p>
        </w:tc>
        <w:tc>
          <w:tcPr>
            <w:tcW w:w="1841" w:type="dxa"/>
            <w:tcBorders>
              <w:top w:val="single" w:sz="12" w:space="0" w:color="auto"/>
              <w:left w:val="single" w:sz="4" w:space="0" w:color="auto"/>
              <w:bottom w:val="single" w:sz="4" w:space="0" w:color="auto"/>
              <w:right w:val="single" w:sz="12" w:space="0" w:color="auto"/>
            </w:tcBorders>
          </w:tcPr>
          <w:p w14:paraId="7E64FF2B" w14:textId="77777777" w:rsidR="00B64D1F" w:rsidRPr="00B42802" w:rsidRDefault="00B64D1F" w:rsidP="00B64D1F">
            <w:pPr>
              <w:jc w:val="center"/>
              <w:rPr>
                <w:rFonts w:ascii="Arial" w:hAnsi="Arial" w:cs="Arial"/>
              </w:rPr>
            </w:pPr>
          </w:p>
        </w:tc>
      </w:tr>
      <w:tr w:rsidR="00AD67C8" w:rsidRPr="00B42802" w14:paraId="18F154EF"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B615062" w14:textId="77777777" w:rsidR="00AD67C8" w:rsidRPr="00413CA4" w:rsidRDefault="00AD67C8" w:rsidP="00AD67C8">
            <w:pPr>
              <w:rPr>
                <w:rFonts w:ascii="Arial" w:hAnsi="Arial" w:cs="Arial"/>
              </w:rPr>
            </w:pPr>
          </w:p>
        </w:tc>
        <w:tc>
          <w:tcPr>
            <w:tcW w:w="1056" w:type="dxa"/>
            <w:tcBorders>
              <w:top w:val="single" w:sz="12" w:space="0" w:color="auto"/>
              <w:left w:val="single" w:sz="4" w:space="0" w:color="auto"/>
              <w:bottom w:val="single" w:sz="2" w:space="0" w:color="auto"/>
              <w:right w:val="single" w:sz="2" w:space="0" w:color="auto"/>
            </w:tcBorders>
          </w:tcPr>
          <w:p w14:paraId="5F55C978" w14:textId="77777777" w:rsidR="00AD67C8" w:rsidRPr="001D2B9A" w:rsidRDefault="00AD67C8" w:rsidP="00AD67C8">
            <w:pPr>
              <w:jc w:val="center"/>
              <w:rPr>
                <w:rFonts w:ascii="Arial" w:hAnsi="Arial" w:cs="Arial"/>
              </w:rPr>
            </w:pPr>
          </w:p>
        </w:tc>
        <w:tc>
          <w:tcPr>
            <w:tcW w:w="1699" w:type="dxa"/>
            <w:tcBorders>
              <w:top w:val="single" w:sz="12" w:space="0" w:color="auto"/>
              <w:left w:val="single" w:sz="2" w:space="0" w:color="auto"/>
              <w:bottom w:val="single" w:sz="4" w:space="0" w:color="auto"/>
              <w:right w:val="single" w:sz="4" w:space="0" w:color="auto"/>
            </w:tcBorders>
          </w:tcPr>
          <w:p w14:paraId="791EE2D2" w14:textId="77777777" w:rsidR="00AD67C8" w:rsidRPr="001D2B9A" w:rsidRDefault="00AD67C8" w:rsidP="00AD67C8">
            <w:pPr>
              <w:jc w:val="center"/>
              <w:rPr>
                <w:rFonts w:ascii="Arial" w:hAnsi="Arial" w:cs="Arial"/>
              </w:rPr>
            </w:pPr>
          </w:p>
        </w:tc>
        <w:tc>
          <w:tcPr>
            <w:tcW w:w="1841" w:type="dxa"/>
            <w:tcBorders>
              <w:top w:val="single" w:sz="12" w:space="0" w:color="auto"/>
              <w:left w:val="single" w:sz="4" w:space="0" w:color="auto"/>
              <w:bottom w:val="single" w:sz="4" w:space="0" w:color="auto"/>
              <w:right w:val="single" w:sz="12" w:space="0" w:color="auto"/>
            </w:tcBorders>
          </w:tcPr>
          <w:p w14:paraId="30F09783" w14:textId="77777777" w:rsidR="00AD67C8" w:rsidRPr="00B42802" w:rsidRDefault="00AD67C8" w:rsidP="00AD67C8">
            <w:pPr>
              <w:jc w:val="center"/>
              <w:rPr>
                <w:rFonts w:ascii="Arial" w:hAnsi="Arial" w:cs="Arial"/>
              </w:rPr>
            </w:pPr>
          </w:p>
        </w:tc>
      </w:tr>
      <w:tr w:rsidR="00AD67C8" w:rsidRPr="00B42802" w14:paraId="3BBD33C7"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612A64A3" w14:textId="77777777" w:rsidR="00AD67C8" w:rsidRPr="00B42802" w:rsidRDefault="00AD67C8" w:rsidP="00AD67C8">
            <w:pPr>
              <w:rPr>
                <w:rFonts w:ascii="Arial" w:hAnsi="Arial" w:cs="Arial"/>
              </w:rPr>
            </w:pPr>
            <w:r w:rsidRPr="00B42802">
              <w:rPr>
                <w:rFonts w:ascii="Arial" w:hAnsi="Arial" w:cs="Arial"/>
                <w:b/>
              </w:rPr>
              <w:t xml:space="preserve"> Other: </w:t>
            </w:r>
            <w:r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3263B8F4" w14:textId="1A5D3CDB" w:rsidR="00AD67C8" w:rsidRPr="00B42802" w:rsidRDefault="00AD67C8" w:rsidP="00AD67C8">
            <w:pPr>
              <w:jc w:val="center"/>
              <w:rPr>
                <w:rFonts w:ascii="Arial" w:hAnsi="Arial" w:cs="Arial"/>
                <w:b/>
              </w:rPr>
            </w:pPr>
            <w:r>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36BB2628" w14:textId="77777777" w:rsidR="00AD67C8" w:rsidRPr="00B42802" w:rsidRDefault="00AD67C8" w:rsidP="00AD67C8">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44B3AB3E" w14:textId="77777777" w:rsidR="00AD67C8" w:rsidRPr="00B42802" w:rsidRDefault="00AD67C8" w:rsidP="00AD67C8">
            <w:pPr>
              <w:jc w:val="center"/>
              <w:rPr>
                <w:rFonts w:ascii="Arial" w:hAnsi="Arial" w:cs="Arial"/>
              </w:rPr>
            </w:pPr>
          </w:p>
        </w:tc>
      </w:tr>
      <w:tr w:rsidR="00AD67C8" w:rsidRPr="00B42802" w14:paraId="11260A3F"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478335B" w14:textId="77777777" w:rsidR="00AD67C8" w:rsidRPr="00B42802" w:rsidRDefault="00AD67C8" w:rsidP="00AD67C8">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725710A2" w14:textId="77777777" w:rsidR="00AD67C8" w:rsidRPr="00B42802" w:rsidRDefault="00AD67C8" w:rsidP="00AD67C8">
            <w:pPr>
              <w:jc w:val="center"/>
              <w:rPr>
                <w:rFonts w:ascii="Arial" w:hAnsi="Arial" w:cs="Arial"/>
              </w:rPr>
            </w:pPr>
          </w:p>
        </w:tc>
      </w:tr>
      <w:tr w:rsidR="00AD67C8" w:rsidRPr="00B42802" w14:paraId="627F0C59"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7B63BBDF" w14:textId="77777777" w:rsidR="00AD67C8" w:rsidRPr="00B42802" w:rsidRDefault="00AD67C8" w:rsidP="00AD67C8">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3C2B4190" w14:textId="77777777" w:rsidR="00AD67C8" w:rsidRPr="00B42802" w:rsidRDefault="00AD67C8" w:rsidP="00AD67C8">
            <w:pPr>
              <w:jc w:val="center"/>
              <w:rPr>
                <w:rFonts w:ascii="Arial" w:hAnsi="Arial" w:cs="Arial"/>
              </w:rPr>
            </w:pPr>
          </w:p>
        </w:tc>
      </w:tr>
      <w:tr w:rsidR="00AD67C8" w:rsidRPr="00B42802" w14:paraId="3D48EE9B"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3F09A6C5" w14:textId="77777777" w:rsidR="00AD67C8" w:rsidRPr="00B42802" w:rsidRDefault="00AD67C8" w:rsidP="00AD67C8">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04FB7BE" w14:textId="77777777" w:rsidR="00AD67C8" w:rsidRPr="00B42802" w:rsidRDefault="00AD67C8" w:rsidP="00AD67C8">
            <w:pPr>
              <w:jc w:val="center"/>
              <w:rPr>
                <w:rFonts w:ascii="Arial" w:hAnsi="Arial" w:cs="Arial"/>
              </w:rPr>
            </w:pPr>
          </w:p>
        </w:tc>
      </w:tr>
    </w:tbl>
    <w:p w14:paraId="31F69071" w14:textId="77777777" w:rsidR="00C816FD" w:rsidRPr="00B42802" w:rsidRDefault="00C816FD" w:rsidP="00E66682">
      <w:pPr>
        <w:rPr>
          <w:rFonts w:ascii="Arial" w:hAnsi="Arial" w:cs="Arial"/>
        </w:rPr>
      </w:pPr>
    </w:p>
    <w:p w14:paraId="1CCE85E8" w14:textId="77777777" w:rsidR="00E042A8" w:rsidRDefault="00E042A8" w:rsidP="00B01795">
      <w:pPr>
        <w:rPr>
          <w:rFonts w:ascii="Arial" w:eastAsia="Calibri" w:hAnsi="Arial" w:cs="Arial"/>
          <w:b/>
        </w:rPr>
      </w:pPr>
    </w:p>
    <w:p w14:paraId="069FDB7F" w14:textId="4E6BA2E2" w:rsidR="00801361" w:rsidRPr="00B01795" w:rsidRDefault="00801361" w:rsidP="00B42802">
      <w:pPr>
        <w:pStyle w:val="ListParagraph"/>
        <w:numPr>
          <w:ilvl w:val="1"/>
          <w:numId w:val="9"/>
        </w:numPr>
        <w:rPr>
          <w:rFonts w:ascii="Arial" w:eastAsia="Times New Roman" w:hAnsi="Arial" w:cs="Arial"/>
          <w:b/>
          <w:caps/>
          <w:lang w:eastAsia="en-ZA"/>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w:t>
      </w:r>
      <w:r w:rsidR="00B01795">
        <w:rPr>
          <w:rFonts w:ascii="Arial" w:eastAsia="Times New Roman" w:hAnsi="Arial" w:cs="Arial"/>
          <w:b/>
          <w:lang w:eastAsia="x-none"/>
        </w:rPr>
        <w:t xml:space="preserve"> </w:t>
      </w:r>
      <w:r w:rsidR="00B01795">
        <w:rPr>
          <w:rFonts w:ascii="Arial" w:hAnsi="Arial" w:cs="Arial"/>
          <w:b/>
          <w:sz w:val="24"/>
          <w:szCs w:val="24"/>
        </w:rPr>
        <w:t>Bull</w:t>
      </w:r>
      <w:r w:rsidR="00B01795" w:rsidRPr="00464BCD">
        <w:rPr>
          <w:rFonts w:ascii="Arial" w:hAnsi="Arial" w:cs="Arial"/>
          <w:b/>
          <w:sz w:val="24"/>
          <w:szCs w:val="24"/>
        </w:rPr>
        <w:t>do</w:t>
      </w:r>
      <w:r w:rsidR="00B01795">
        <w:rPr>
          <w:rFonts w:ascii="Arial" w:hAnsi="Arial" w:cs="Arial"/>
          <w:b/>
          <w:sz w:val="24"/>
          <w:szCs w:val="24"/>
        </w:rPr>
        <w:t>zer D85 needed for cross rip</w:t>
      </w:r>
      <w:r w:rsidR="00B01795" w:rsidRPr="00464BCD">
        <w:rPr>
          <w:rFonts w:ascii="Arial" w:hAnsi="Arial" w:cs="Arial"/>
          <w:b/>
          <w:sz w:val="24"/>
          <w:szCs w:val="24"/>
        </w:rPr>
        <w:t xml:space="preserve"> 2 ha at Bien Donne farm, Groot Drakenstein</w:t>
      </w:r>
    </w:p>
    <w:p w14:paraId="3DB4533B"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BAC5FFC" w14:textId="77777777" w:rsidTr="00302245">
        <w:trPr>
          <w:trHeight w:val="127"/>
          <w:tblHeader/>
        </w:trPr>
        <w:tc>
          <w:tcPr>
            <w:tcW w:w="6647" w:type="dxa"/>
          </w:tcPr>
          <w:p w14:paraId="49E9CBD6"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93D9C9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40B263EA" w14:textId="77777777" w:rsidTr="00302245">
        <w:trPr>
          <w:trHeight w:val="127"/>
          <w:tblHeader/>
        </w:trPr>
        <w:tc>
          <w:tcPr>
            <w:tcW w:w="6647" w:type="dxa"/>
          </w:tcPr>
          <w:p w14:paraId="5EEB234E"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7DB66297"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8F13357"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384B6D7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227F36D" w14:textId="77777777" w:rsidTr="00302245">
        <w:trPr>
          <w:trHeight w:val="923"/>
        </w:trPr>
        <w:tc>
          <w:tcPr>
            <w:tcW w:w="6647" w:type="dxa"/>
          </w:tcPr>
          <w:p w14:paraId="16AFD603"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72B1E7EF"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E1BBA88"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78CFACE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ED9AF68" w14:textId="77777777" w:rsidTr="00302245">
        <w:trPr>
          <w:trHeight w:val="70"/>
        </w:trPr>
        <w:tc>
          <w:tcPr>
            <w:tcW w:w="6647" w:type="dxa"/>
            <w:tcBorders>
              <w:top w:val="nil"/>
              <w:bottom w:val="single" w:sz="4" w:space="0" w:color="auto"/>
            </w:tcBorders>
          </w:tcPr>
          <w:p w14:paraId="61B285B8"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18C0DDFB"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A109C82"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2A50F527"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4F4B69F9" w14:textId="77777777" w:rsidTr="00302245">
        <w:trPr>
          <w:trHeight w:val="127"/>
        </w:trPr>
        <w:tc>
          <w:tcPr>
            <w:tcW w:w="6647" w:type="dxa"/>
            <w:tcBorders>
              <w:bottom w:val="single" w:sz="4" w:space="0" w:color="auto"/>
            </w:tcBorders>
          </w:tcPr>
          <w:p w14:paraId="002B2B9C"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1334B8D8"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68A400A6"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6B9C1C4"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C8A0F02" w14:textId="77777777" w:rsidTr="00302245">
        <w:trPr>
          <w:trHeight w:val="2312"/>
        </w:trPr>
        <w:tc>
          <w:tcPr>
            <w:tcW w:w="6647" w:type="dxa"/>
            <w:shd w:val="clear" w:color="auto" w:fill="auto"/>
          </w:tcPr>
          <w:p w14:paraId="1B2D535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4E3214C" w14:textId="77777777" w:rsidR="00801361" w:rsidRPr="00B42802" w:rsidRDefault="00801361" w:rsidP="001C15BF">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88141A5"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1C0130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A70DA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3C44B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0A8CD99" w14:textId="77777777" w:rsidTr="00302245">
        <w:trPr>
          <w:trHeight w:val="848"/>
        </w:trPr>
        <w:tc>
          <w:tcPr>
            <w:tcW w:w="6647" w:type="dxa"/>
            <w:shd w:val="clear" w:color="auto" w:fill="auto"/>
          </w:tcPr>
          <w:p w14:paraId="376E9C7D"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9763C4E" w14:textId="77777777" w:rsidR="00801361" w:rsidRPr="00B42802" w:rsidRDefault="00801361" w:rsidP="001C15BF">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7F44E75"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272BB5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689D47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95330C9" w14:textId="77777777" w:rsidTr="00302245">
        <w:trPr>
          <w:trHeight w:val="343"/>
        </w:trPr>
        <w:tc>
          <w:tcPr>
            <w:tcW w:w="6647" w:type="dxa"/>
            <w:shd w:val="clear" w:color="auto" w:fill="auto"/>
          </w:tcPr>
          <w:p w14:paraId="06E41D82" w14:textId="77777777" w:rsidR="00801361" w:rsidRPr="00B42802" w:rsidRDefault="00801361"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784CBD2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3021C9F"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10DF4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5B222C2" w14:textId="77777777" w:rsidTr="00302245">
        <w:trPr>
          <w:trHeight w:val="343"/>
        </w:trPr>
        <w:tc>
          <w:tcPr>
            <w:tcW w:w="6647" w:type="dxa"/>
            <w:shd w:val="clear" w:color="auto" w:fill="auto"/>
          </w:tcPr>
          <w:p w14:paraId="378388A1" w14:textId="77777777" w:rsidR="00B42802" w:rsidRPr="00B42802" w:rsidRDefault="00B42802"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C1D5AC2"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1D2FAF40"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962FDDF"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5CA27DB1" w14:textId="77777777" w:rsidTr="00302245">
        <w:trPr>
          <w:trHeight w:val="343"/>
        </w:trPr>
        <w:tc>
          <w:tcPr>
            <w:tcW w:w="6647" w:type="dxa"/>
            <w:shd w:val="clear" w:color="auto" w:fill="auto"/>
          </w:tcPr>
          <w:p w14:paraId="4DEC6902" w14:textId="77777777" w:rsidR="00F637F8" w:rsidRDefault="00F637F8"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01854760"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710FD296"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070EC4D9"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3D0A3636" w14:textId="77777777" w:rsidTr="00302245">
        <w:trPr>
          <w:trHeight w:val="1167"/>
        </w:trPr>
        <w:tc>
          <w:tcPr>
            <w:tcW w:w="6647" w:type="dxa"/>
            <w:tcBorders>
              <w:bottom w:val="single" w:sz="4" w:space="0" w:color="auto"/>
            </w:tcBorders>
            <w:shd w:val="clear" w:color="auto" w:fill="auto"/>
          </w:tcPr>
          <w:p w14:paraId="60BCC65E" w14:textId="77777777" w:rsidR="00801361" w:rsidRPr="00B42802" w:rsidRDefault="00801361" w:rsidP="001C15BF">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003CC030" w14:textId="40EC81D1" w:rsidR="00F637F8" w:rsidRPr="00B01795" w:rsidRDefault="00801361" w:rsidP="00B01795">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5A5B1CD"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30A2E070"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388FE2E"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98C0E37" w14:textId="77777777" w:rsidR="00801361" w:rsidRPr="00B42802" w:rsidRDefault="00801361" w:rsidP="00302245">
            <w:pPr>
              <w:spacing w:after="120" w:line="240" w:lineRule="auto"/>
              <w:rPr>
                <w:rFonts w:ascii="Arial" w:eastAsia="Times New Roman" w:hAnsi="Arial" w:cs="Arial"/>
                <w:lang w:val="en-GB"/>
              </w:rPr>
            </w:pPr>
          </w:p>
        </w:tc>
      </w:tr>
    </w:tbl>
    <w:p w14:paraId="4BCE947A" w14:textId="77777777" w:rsidR="00302245" w:rsidRDefault="00302245" w:rsidP="00F94885">
      <w:pPr>
        <w:spacing w:after="200" w:line="276" w:lineRule="auto"/>
        <w:ind w:hanging="851"/>
        <w:rPr>
          <w:rFonts w:ascii="Arial" w:hAnsi="Arial" w:cs="Arial"/>
          <w:b/>
          <w:lang w:eastAsia="en-ZA"/>
        </w:rPr>
      </w:pPr>
    </w:p>
    <w:p w14:paraId="4F22E483"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08A5476A"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7B16E78"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7CE7DDF0"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663A330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61C56518"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6CC42EB8"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3D41435A"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0BC1ACF0"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014337A"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681FB265" wp14:editId="230BB73E">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4207A351"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A1125A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EDE5F98"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74062195"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A434964" w14:textId="77777777" w:rsidR="0049034C" w:rsidRPr="0049034C" w:rsidRDefault="0049034C" w:rsidP="001C15BF">
      <w:pPr>
        <w:widowControl w:val="0"/>
        <w:numPr>
          <w:ilvl w:val="0"/>
          <w:numId w:val="5"/>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72634955"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6013112"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56C46EA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8D60B2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677CFFB"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4D72BC14" w14:textId="77777777" w:rsidR="0049034C" w:rsidRPr="0049034C" w:rsidRDefault="0049034C" w:rsidP="001C15BF">
      <w:pPr>
        <w:widowControl w:val="0"/>
        <w:numPr>
          <w:ilvl w:val="0"/>
          <w:numId w:val="5"/>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5A63AAF"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526293D"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7408BE95"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0E844787"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2827177A" w14:textId="77777777" w:rsidTr="008840B8">
        <w:trPr>
          <w:trHeight w:val="1341"/>
        </w:trPr>
        <w:tc>
          <w:tcPr>
            <w:tcW w:w="2378" w:type="dxa"/>
            <w:shd w:val="clear" w:color="auto" w:fill="auto"/>
          </w:tcPr>
          <w:p w14:paraId="03B8C10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61D1680E"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991C45E"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0AFCBC5F" w14:textId="77777777" w:rsidTr="008840B8">
        <w:trPr>
          <w:trHeight w:val="270"/>
        </w:trPr>
        <w:tc>
          <w:tcPr>
            <w:tcW w:w="2378" w:type="dxa"/>
            <w:shd w:val="clear" w:color="auto" w:fill="auto"/>
          </w:tcPr>
          <w:p w14:paraId="7EBC682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CF583C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1CD45D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72D7C31" w14:textId="77777777" w:rsidTr="008840B8">
        <w:trPr>
          <w:trHeight w:val="256"/>
        </w:trPr>
        <w:tc>
          <w:tcPr>
            <w:tcW w:w="2378" w:type="dxa"/>
            <w:shd w:val="clear" w:color="auto" w:fill="auto"/>
          </w:tcPr>
          <w:p w14:paraId="1CD340A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F63629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2C914B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EB6C4A2" w14:textId="77777777" w:rsidTr="008840B8">
        <w:trPr>
          <w:trHeight w:val="270"/>
        </w:trPr>
        <w:tc>
          <w:tcPr>
            <w:tcW w:w="2378" w:type="dxa"/>
            <w:shd w:val="clear" w:color="auto" w:fill="auto"/>
          </w:tcPr>
          <w:p w14:paraId="77021BF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6F8E85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5F54DC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2EE83A8" w14:textId="77777777" w:rsidTr="008840B8">
        <w:trPr>
          <w:trHeight w:val="256"/>
        </w:trPr>
        <w:tc>
          <w:tcPr>
            <w:tcW w:w="2378" w:type="dxa"/>
            <w:shd w:val="clear" w:color="auto" w:fill="auto"/>
          </w:tcPr>
          <w:p w14:paraId="4FC86A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6A328A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C5B3AE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DD4E333" w14:textId="77777777" w:rsidTr="008840B8">
        <w:trPr>
          <w:trHeight w:val="270"/>
        </w:trPr>
        <w:tc>
          <w:tcPr>
            <w:tcW w:w="2378" w:type="dxa"/>
            <w:shd w:val="clear" w:color="auto" w:fill="auto"/>
          </w:tcPr>
          <w:p w14:paraId="733DAD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0370A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AA0972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D4A4BB3" w14:textId="77777777" w:rsidTr="008840B8">
        <w:trPr>
          <w:trHeight w:val="256"/>
        </w:trPr>
        <w:tc>
          <w:tcPr>
            <w:tcW w:w="2378" w:type="dxa"/>
            <w:shd w:val="clear" w:color="auto" w:fill="auto"/>
          </w:tcPr>
          <w:p w14:paraId="6B1D28E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8B78F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5190E6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2646FA68"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0C011C4F"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CFBF392"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2FC5FBD"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5E5B9A0"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C291355"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ABFBBDE"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B2BA9D6"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E744983"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6DEF9C5"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2BFCF0E"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1B0F053" w14:textId="77777777" w:rsidR="00B01795" w:rsidRDefault="00B0179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1A7C2D7" w14:textId="43774578"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BEA782A"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2D10B6BB"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53EE4BE"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8DA51CD"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A80D3D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B4C3CB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C32A1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83302A1" w14:textId="77777777" w:rsidR="0049034C" w:rsidRPr="0049034C" w:rsidRDefault="0049034C" w:rsidP="001C15BF">
      <w:pPr>
        <w:widowControl w:val="0"/>
        <w:numPr>
          <w:ilvl w:val="2"/>
          <w:numId w:val="6"/>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F8DCD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13DE63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EB5ED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46BDEF0" w14:textId="77777777" w:rsidR="0049034C" w:rsidRPr="0049034C" w:rsidRDefault="0049034C" w:rsidP="001C15BF">
      <w:pPr>
        <w:widowControl w:val="0"/>
        <w:numPr>
          <w:ilvl w:val="0"/>
          <w:numId w:val="6"/>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1954815F"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59F3C75E"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8344147"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07B942B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6941657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0CDF1B5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6627C10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1E24F1C7"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A5C16A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09DE5A8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2433CD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882CBF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2CD8A3B8" w14:textId="77777777" w:rsidR="0049034C" w:rsidRPr="0049034C" w:rsidRDefault="0049034C" w:rsidP="001C15BF">
      <w:pPr>
        <w:widowControl w:val="0"/>
        <w:numPr>
          <w:ilvl w:val="1"/>
          <w:numId w:val="7"/>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E0D9886"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3AA0F584"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4BF7A29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762477CE"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014FF9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09E111B"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7B031D22"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181A9F2"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266187DA"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06A56EFF"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139FD3FA"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593DF2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E4EA5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CFF836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1608778"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3F39CEE6" w14:textId="77777777" w:rsidR="00302245" w:rsidRDefault="00302245">
      <w:pPr>
        <w:rPr>
          <w:rFonts w:ascii="Arial" w:hAnsi="Arial" w:cs="Arial"/>
          <w:b/>
          <w:lang w:eastAsia="en-ZA"/>
        </w:rPr>
      </w:pPr>
    </w:p>
    <w:p w14:paraId="27C33243" w14:textId="77777777" w:rsidR="00BE18B9" w:rsidRDefault="00BE18B9">
      <w:pPr>
        <w:rPr>
          <w:rFonts w:ascii="Arial" w:hAnsi="Arial" w:cs="Arial"/>
          <w:b/>
          <w:lang w:eastAsia="en-ZA"/>
        </w:rPr>
      </w:pPr>
    </w:p>
    <w:p w14:paraId="066BEC9D" w14:textId="77777777" w:rsidR="00BE18B9" w:rsidRDefault="00BE18B9">
      <w:pPr>
        <w:rPr>
          <w:rFonts w:ascii="Arial" w:hAnsi="Arial" w:cs="Arial"/>
          <w:b/>
          <w:lang w:eastAsia="en-ZA"/>
        </w:rPr>
      </w:pPr>
    </w:p>
    <w:p w14:paraId="75610651" w14:textId="77777777" w:rsidR="00BE18B9" w:rsidRDefault="00BE18B9">
      <w:pPr>
        <w:rPr>
          <w:rFonts w:ascii="Arial" w:hAnsi="Arial" w:cs="Arial"/>
          <w:b/>
          <w:lang w:eastAsia="en-ZA"/>
        </w:rPr>
      </w:pPr>
    </w:p>
    <w:p w14:paraId="263C55FA" w14:textId="77777777" w:rsidR="00BE18B9" w:rsidRDefault="00BE18B9">
      <w:pPr>
        <w:rPr>
          <w:rFonts w:ascii="Arial" w:hAnsi="Arial" w:cs="Arial"/>
          <w:b/>
          <w:lang w:eastAsia="en-ZA"/>
        </w:rPr>
      </w:pPr>
    </w:p>
    <w:p w14:paraId="73BB17BB" w14:textId="77777777" w:rsidR="00BE18B9" w:rsidRDefault="00BE18B9">
      <w:pPr>
        <w:rPr>
          <w:rFonts w:ascii="Arial" w:hAnsi="Arial" w:cs="Arial"/>
          <w:b/>
          <w:lang w:eastAsia="en-ZA"/>
        </w:rPr>
      </w:pPr>
    </w:p>
    <w:p w14:paraId="6B8A5ED0" w14:textId="77777777" w:rsidR="00BE18B9" w:rsidRDefault="00BE18B9">
      <w:pPr>
        <w:rPr>
          <w:rFonts w:ascii="Arial" w:hAnsi="Arial" w:cs="Arial"/>
          <w:b/>
          <w:lang w:eastAsia="en-ZA"/>
        </w:rPr>
      </w:pPr>
    </w:p>
    <w:p w14:paraId="36643166" w14:textId="77777777" w:rsidR="00BE18B9" w:rsidRDefault="00BE18B9">
      <w:pPr>
        <w:rPr>
          <w:rFonts w:ascii="Arial" w:hAnsi="Arial" w:cs="Arial"/>
          <w:b/>
          <w:lang w:eastAsia="en-ZA"/>
        </w:rPr>
      </w:pPr>
    </w:p>
    <w:p w14:paraId="3CC7D5D2" w14:textId="77777777" w:rsidR="00BE18B9" w:rsidRDefault="00BE18B9">
      <w:pPr>
        <w:rPr>
          <w:rFonts w:ascii="Arial" w:hAnsi="Arial" w:cs="Arial"/>
          <w:b/>
          <w:lang w:eastAsia="en-ZA"/>
        </w:rPr>
      </w:pPr>
    </w:p>
    <w:p w14:paraId="5962A2DE" w14:textId="77777777" w:rsidR="00BE18B9" w:rsidRDefault="00BE18B9">
      <w:pPr>
        <w:rPr>
          <w:rFonts w:ascii="Arial" w:hAnsi="Arial" w:cs="Arial"/>
          <w:b/>
          <w:lang w:eastAsia="en-ZA"/>
        </w:rPr>
      </w:pPr>
    </w:p>
    <w:p w14:paraId="380F06BA" w14:textId="77777777" w:rsidR="00BE18B9" w:rsidRDefault="00BE18B9">
      <w:pPr>
        <w:rPr>
          <w:rFonts w:ascii="Arial" w:hAnsi="Arial" w:cs="Arial"/>
          <w:b/>
          <w:lang w:eastAsia="en-ZA"/>
        </w:rPr>
      </w:pPr>
    </w:p>
    <w:p w14:paraId="3381CC83" w14:textId="77777777" w:rsidR="00BE18B9" w:rsidRDefault="00BE18B9">
      <w:pPr>
        <w:rPr>
          <w:rFonts w:ascii="Arial" w:hAnsi="Arial" w:cs="Arial"/>
          <w:b/>
          <w:lang w:eastAsia="en-ZA"/>
        </w:rPr>
      </w:pPr>
    </w:p>
    <w:p w14:paraId="158F873F" w14:textId="77777777" w:rsidR="00BE18B9" w:rsidRDefault="00BE18B9">
      <w:pPr>
        <w:rPr>
          <w:rFonts w:ascii="Arial" w:hAnsi="Arial" w:cs="Arial"/>
          <w:b/>
          <w:lang w:eastAsia="en-ZA"/>
        </w:rPr>
      </w:pPr>
    </w:p>
    <w:p w14:paraId="3E444491" w14:textId="77777777" w:rsidR="00BE18B9" w:rsidRDefault="00BE18B9">
      <w:pPr>
        <w:rPr>
          <w:rFonts w:ascii="Arial" w:hAnsi="Arial" w:cs="Arial"/>
          <w:b/>
          <w:lang w:eastAsia="en-ZA"/>
        </w:rPr>
      </w:pPr>
    </w:p>
    <w:p w14:paraId="5C074FDB" w14:textId="77777777" w:rsidR="00BE18B9" w:rsidRDefault="00BE18B9">
      <w:pPr>
        <w:rPr>
          <w:rFonts w:ascii="Arial" w:hAnsi="Arial" w:cs="Arial"/>
          <w:b/>
          <w:lang w:eastAsia="en-ZA"/>
        </w:rPr>
      </w:pPr>
    </w:p>
    <w:p w14:paraId="1F8F74F4" w14:textId="77777777" w:rsidR="00BE18B9" w:rsidRDefault="00BE18B9">
      <w:pPr>
        <w:rPr>
          <w:rFonts w:ascii="Arial" w:hAnsi="Arial" w:cs="Arial"/>
          <w:b/>
          <w:lang w:eastAsia="en-ZA"/>
        </w:rPr>
      </w:pPr>
    </w:p>
    <w:p w14:paraId="5D8679CC" w14:textId="77777777" w:rsidR="00BE18B9" w:rsidRDefault="00BE18B9">
      <w:pPr>
        <w:rPr>
          <w:rFonts w:ascii="Arial" w:hAnsi="Arial" w:cs="Arial"/>
          <w:b/>
          <w:lang w:eastAsia="en-ZA"/>
        </w:rPr>
      </w:pPr>
    </w:p>
    <w:p w14:paraId="0AFB7A0E" w14:textId="77777777" w:rsidR="00BE18B9" w:rsidRDefault="00BE18B9">
      <w:pPr>
        <w:rPr>
          <w:rFonts w:ascii="Arial" w:hAnsi="Arial" w:cs="Arial"/>
          <w:b/>
          <w:lang w:eastAsia="en-ZA"/>
        </w:rPr>
      </w:pPr>
    </w:p>
    <w:p w14:paraId="6C86109F" w14:textId="0C0070EE" w:rsidR="00BE18B9" w:rsidRDefault="00BE18B9">
      <w:pPr>
        <w:rPr>
          <w:rFonts w:ascii="Arial" w:hAnsi="Arial" w:cs="Arial"/>
          <w:b/>
          <w:lang w:eastAsia="en-ZA"/>
        </w:rPr>
      </w:pPr>
    </w:p>
    <w:p w14:paraId="07F90699" w14:textId="777ECE88" w:rsidR="00B01795" w:rsidRDefault="00B01795">
      <w:pPr>
        <w:rPr>
          <w:rFonts w:ascii="Arial" w:hAnsi="Arial" w:cs="Arial"/>
          <w:b/>
          <w:lang w:eastAsia="en-ZA"/>
        </w:rPr>
      </w:pPr>
    </w:p>
    <w:p w14:paraId="56C62506" w14:textId="0A874D7F" w:rsidR="00B01795" w:rsidRDefault="00B01795">
      <w:pPr>
        <w:rPr>
          <w:rFonts w:ascii="Arial" w:hAnsi="Arial" w:cs="Arial"/>
          <w:b/>
          <w:lang w:eastAsia="en-ZA"/>
        </w:rPr>
      </w:pPr>
    </w:p>
    <w:p w14:paraId="03B4AD59" w14:textId="77777777" w:rsidR="00B01795" w:rsidRDefault="00B01795">
      <w:pPr>
        <w:rPr>
          <w:rFonts w:ascii="Arial" w:hAnsi="Arial" w:cs="Arial"/>
          <w:b/>
          <w:lang w:eastAsia="en-ZA"/>
        </w:rPr>
      </w:pPr>
    </w:p>
    <w:p w14:paraId="6E38A409" w14:textId="77777777" w:rsidR="00BE18B9" w:rsidRDefault="00BE18B9">
      <w:pPr>
        <w:rPr>
          <w:rFonts w:ascii="Arial" w:hAnsi="Arial" w:cs="Arial"/>
          <w:b/>
          <w:lang w:eastAsia="en-ZA"/>
        </w:rPr>
      </w:pPr>
    </w:p>
    <w:sectPr w:rsidR="00BE18B9"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B2789" w14:textId="77777777" w:rsidR="0064271E" w:rsidRDefault="0064271E" w:rsidP="009F2250">
      <w:pPr>
        <w:spacing w:after="0" w:line="240" w:lineRule="auto"/>
      </w:pPr>
      <w:r>
        <w:separator/>
      </w:r>
    </w:p>
  </w:endnote>
  <w:endnote w:type="continuationSeparator" w:id="0">
    <w:p w14:paraId="1A018044" w14:textId="77777777" w:rsidR="0064271E" w:rsidRDefault="0064271E"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76BDC851" w14:textId="7135C194" w:rsidR="009F2250" w:rsidRDefault="009F2250">
        <w:pPr>
          <w:pStyle w:val="Footer"/>
          <w:jc w:val="right"/>
        </w:pPr>
        <w:r>
          <w:fldChar w:fldCharType="begin"/>
        </w:r>
        <w:r>
          <w:instrText xml:space="preserve"> PAGE   \* MERGEFORMAT </w:instrText>
        </w:r>
        <w:r>
          <w:fldChar w:fldCharType="separate"/>
        </w:r>
        <w:r w:rsidR="00893641">
          <w:rPr>
            <w:noProof/>
          </w:rPr>
          <w:t>1</w:t>
        </w:r>
        <w:r>
          <w:rPr>
            <w:noProof/>
          </w:rPr>
          <w:fldChar w:fldCharType="end"/>
        </w:r>
      </w:p>
    </w:sdtContent>
  </w:sdt>
  <w:p w14:paraId="69BAB9CB"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060F" w14:textId="77777777" w:rsidR="0064271E" w:rsidRDefault="0064271E" w:rsidP="009F2250">
      <w:pPr>
        <w:spacing w:after="0" w:line="240" w:lineRule="auto"/>
      </w:pPr>
      <w:r>
        <w:separator/>
      </w:r>
    </w:p>
  </w:footnote>
  <w:footnote w:type="continuationSeparator" w:id="0">
    <w:p w14:paraId="6074B2BA" w14:textId="77777777" w:rsidR="0064271E" w:rsidRDefault="0064271E" w:rsidP="009F2250">
      <w:pPr>
        <w:spacing w:after="0" w:line="240" w:lineRule="auto"/>
      </w:pPr>
      <w:r>
        <w:continuationSeparator/>
      </w:r>
    </w:p>
  </w:footnote>
  <w:footnote w:id="1">
    <w:p w14:paraId="14EFD761"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0266A85" w14:textId="77777777" w:rsidR="0049034C" w:rsidRDefault="0049034C" w:rsidP="0049034C">
      <w:pPr>
        <w:pStyle w:val="FootnoteText"/>
      </w:pPr>
    </w:p>
    <w:p w14:paraId="6CD158B0" w14:textId="77777777" w:rsidR="0049034C" w:rsidRDefault="0049034C" w:rsidP="0049034C">
      <w:pPr>
        <w:pStyle w:val="FootnoteText"/>
      </w:pPr>
    </w:p>
  </w:footnote>
  <w:footnote w:id="2">
    <w:p w14:paraId="3644591D"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60B46B8"/>
    <w:multiLevelType w:val="hybridMultilevel"/>
    <w:tmpl w:val="C5D649BA"/>
    <w:lvl w:ilvl="0" w:tplc="C29C6EC4">
      <w:start w:val="1"/>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2750AA7"/>
    <w:multiLevelType w:val="hybridMultilevel"/>
    <w:tmpl w:val="9EEEB08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3562EE"/>
    <w:multiLevelType w:val="multilevel"/>
    <w:tmpl w:val="1E2E40D2"/>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812529B"/>
    <w:multiLevelType w:val="hybridMultilevel"/>
    <w:tmpl w:val="746275EA"/>
    <w:lvl w:ilvl="0" w:tplc="1C09000F">
      <w:start w:val="1"/>
      <w:numFmt w:val="decimal"/>
      <w:lvlText w:val="%1."/>
      <w:lvlJc w:val="left"/>
      <w:pPr>
        <w:ind w:left="720" w:hanging="360"/>
      </w:pPr>
    </w:lvl>
    <w:lvl w:ilvl="1" w:tplc="377A93FE">
      <w:start w:val="1"/>
      <w:numFmt w:val="lowerLetter"/>
      <w:lvlText w:val="%2."/>
      <w:lvlJc w:val="left"/>
      <w:pPr>
        <w:ind w:left="1440" w:hanging="360"/>
      </w:pPr>
      <w:rPr>
        <w:color w:val="000000"/>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29341186">
    <w:abstractNumId w:val="9"/>
  </w:num>
  <w:num w:numId="2" w16cid:durableId="808980278">
    <w:abstractNumId w:val="3"/>
  </w:num>
  <w:num w:numId="3" w16cid:durableId="267196384">
    <w:abstractNumId w:val="7"/>
  </w:num>
  <w:num w:numId="4" w16cid:durableId="2001498770">
    <w:abstractNumId w:val="1"/>
  </w:num>
  <w:num w:numId="5" w16cid:durableId="1217005750">
    <w:abstractNumId w:val="0"/>
  </w:num>
  <w:num w:numId="6" w16cid:durableId="891647967">
    <w:abstractNumId w:val="8"/>
  </w:num>
  <w:num w:numId="7" w16cid:durableId="2114738303">
    <w:abstractNumId w:val="10"/>
  </w:num>
  <w:num w:numId="8" w16cid:durableId="947393942">
    <w:abstractNumId w:val="4"/>
  </w:num>
  <w:num w:numId="9" w16cid:durableId="420638334">
    <w:abstractNumId w:val="5"/>
  </w:num>
  <w:num w:numId="10" w16cid:durableId="8795678">
    <w:abstractNumId w:val="2"/>
  </w:num>
  <w:num w:numId="11" w16cid:durableId="2451891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22541"/>
    <w:rsid w:val="00025E1A"/>
    <w:rsid w:val="00096A3A"/>
    <w:rsid w:val="000B1F0E"/>
    <w:rsid w:val="000C7800"/>
    <w:rsid w:val="000D268B"/>
    <w:rsid w:val="000F0B8C"/>
    <w:rsid w:val="000F4A8C"/>
    <w:rsid w:val="000F51E4"/>
    <w:rsid w:val="0010693E"/>
    <w:rsid w:val="00126C1B"/>
    <w:rsid w:val="00136F5C"/>
    <w:rsid w:val="001370A6"/>
    <w:rsid w:val="00137EC9"/>
    <w:rsid w:val="00153343"/>
    <w:rsid w:val="00194041"/>
    <w:rsid w:val="00194488"/>
    <w:rsid w:val="001B2674"/>
    <w:rsid w:val="001C004E"/>
    <w:rsid w:val="001C15BF"/>
    <w:rsid w:val="001D2B9A"/>
    <w:rsid w:val="001F6ECF"/>
    <w:rsid w:val="0024150E"/>
    <w:rsid w:val="00247D02"/>
    <w:rsid w:val="00250DF0"/>
    <w:rsid w:val="00251449"/>
    <w:rsid w:val="002546E0"/>
    <w:rsid w:val="00262130"/>
    <w:rsid w:val="00282D81"/>
    <w:rsid w:val="002A6644"/>
    <w:rsid w:val="002B3F04"/>
    <w:rsid w:val="002D38B2"/>
    <w:rsid w:val="002E63E8"/>
    <w:rsid w:val="00301555"/>
    <w:rsid w:val="00302245"/>
    <w:rsid w:val="00335531"/>
    <w:rsid w:val="00343324"/>
    <w:rsid w:val="00354B09"/>
    <w:rsid w:val="00354B0A"/>
    <w:rsid w:val="0036223B"/>
    <w:rsid w:val="00371DBB"/>
    <w:rsid w:val="00385C15"/>
    <w:rsid w:val="00385FF9"/>
    <w:rsid w:val="003A1187"/>
    <w:rsid w:val="003B6DC8"/>
    <w:rsid w:val="003D23F5"/>
    <w:rsid w:val="003D30C5"/>
    <w:rsid w:val="003E30F7"/>
    <w:rsid w:val="003E5C79"/>
    <w:rsid w:val="003F715C"/>
    <w:rsid w:val="00404B66"/>
    <w:rsid w:val="00407665"/>
    <w:rsid w:val="00413CA4"/>
    <w:rsid w:val="00430020"/>
    <w:rsid w:val="00437B2F"/>
    <w:rsid w:val="00452BB2"/>
    <w:rsid w:val="00462C4F"/>
    <w:rsid w:val="00464601"/>
    <w:rsid w:val="00464BCD"/>
    <w:rsid w:val="0046512C"/>
    <w:rsid w:val="00470AA4"/>
    <w:rsid w:val="0049034C"/>
    <w:rsid w:val="004E6185"/>
    <w:rsid w:val="00531781"/>
    <w:rsid w:val="00544659"/>
    <w:rsid w:val="00562CD7"/>
    <w:rsid w:val="00563080"/>
    <w:rsid w:val="00570991"/>
    <w:rsid w:val="005942E2"/>
    <w:rsid w:val="005B5EFF"/>
    <w:rsid w:val="005B73FF"/>
    <w:rsid w:val="005C3FEA"/>
    <w:rsid w:val="005E1628"/>
    <w:rsid w:val="006157CC"/>
    <w:rsid w:val="0063259F"/>
    <w:rsid w:val="0064271E"/>
    <w:rsid w:val="00652F63"/>
    <w:rsid w:val="0065379A"/>
    <w:rsid w:val="00654265"/>
    <w:rsid w:val="00703C12"/>
    <w:rsid w:val="00740A65"/>
    <w:rsid w:val="0074670C"/>
    <w:rsid w:val="0075099E"/>
    <w:rsid w:val="00761A47"/>
    <w:rsid w:val="00765B73"/>
    <w:rsid w:val="00771415"/>
    <w:rsid w:val="00774866"/>
    <w:rsid w:val="007B4D2D"/>
    <w:rsid w:val="007B65E8"/>
    <w:rsid w:val="007E6039"/>
    <w:rsid w:val="007F67AC"/>
    <w:rsid w:val="00801361"/>
    <w:rsid w:val="0080247D"/>
    <w:rsid w:val="0085357F"/>
    <w:rsid w:val="008633D0"/>
    <w:rsid w:val="0089336B"/>
    <w:rsid w:val="00893641"/>
    <w:rsid w:val="008A0E9C"/>
    <w:rsid w:val="008A4CD6"/>
    <w:rsid w:val="008B0C73"/>
    <w:rsid w:val="00903DC5"/>
    <w:rsid w:val="00910C78"/>
    <w:rsid w:val="00922D9A"/>
    <w:rsid w:val="00923328"/>
    <w:rsid w:val="00940DF8"/>
    <w:rsid w:val="009540E3"/>
    <w:rsid w:val="00965FB1"/>
    <w:rsid w:val="00994406"/>
    <w:rsid w:val="009966C7"/>
    <w:rsid w:val="009B2B6F"/>
    <w:rsid w:val="009F2250"/>
    <w:rsid w:val="00A121E8"/>
    <w:rsid w:val="00A340BF"/>
    <w:rsid w:val="00A3677F"/>
    <w:rsid w:val="00A40F2F"/>
    <w:rsid w:val="00A60EA7"/>
    <w:rsid w:val="00A61DBF"/>
    <w:rsid w:val="00A70F6F"/>
    <w:rsid w:val="00A76D4A"/>
    <w:rsid w:val="00A84A2E"/>
    <w:rsid w:val="00A8621E"/>
    <w:rsid w:val="00AA0378"/>
    <w:rsid w:val="00AB5F9D"/>
    <w:rsid w:val="00AD67C8"/>
    <w:rsid w:val="00B00F98"/>
    <w:rsid w:val="00B01795"/>
    <w:rsid w:val="00B03E0F"/>
    <w:rsid w:val="00B15146"/>
    <w:rsid w:val="00B42802"/>
    <w:rsid w:val="00B64D1F"/>
    <w:rsid w:val="00B6613C"/>
    <w:rsid w:val="00BA3465"/>
    <w:rsid w:val="00BC41C5"/>
    <w:rsid w:val="00BC506C"/>
    <w:rsid w:val="00BE18B9"/>
    <w:rsid w:val="00BE49A1"/>
    <w:rsid w:val="00C05698"/>
    <w:rsid w:val="00C12CF3"/>
    <w:rsid w:val="00C26380"/>
    <w:rsid w:val="00C301FC"/>
    <w:rsid w:val="00C3717D"/>
    <w:rsid w:val="00C742DC"/>
    <w:rsid w:val="00C816FD"/>
    <w:rsid w:val="00C9241B"/>
    <w:rsid w:val="00CB071E"/>
    <w:rsid w:val="00CB36A5"/>
    <w:rsid w:val="00CD2018"/>
    <w:rsid w:val="00CE2AA7"/>
    <w:rsid w:val="00D03923"/>
    <w:rsid w:val="00D11D4B"/>
    <w:rsid w:val="00D259F6"/>
    <w:rsid w:val="00D41326"/>
    <w:rsid w:val="00D46811"/>
    <w:rsid w:val="00D53474"/>
    <w:rsid w:val="00D77725"/>
    <w:rsid w:val="00D845F0"/>
    <w:rsid w:val="00DA1F2D"/>
    <w:rsid w:val="00DB09AD"/>
    <w:rsid w:val="00DD3074"/>
    <w:rsid w:val="00E042A8"/>
    <w:rsid w:val="00E11304"/>
    <w:rsid w:val="00E644A1"/>
    <w:rsid w:val="00E66682"/>
    <w:rsid w:val="00E73914"/>
    <w:rsid w:val="00E7636C"/>
    <w:rsid w:val="00E80053"/>
    <w:rsid w:val="00E830D8"/>
    <w:rsid w:val="00E86273"/>
    <w:rsid w:val="00EA1F02"/>
    <w:rsid w:val="00EC0D3A"/>
    <w:rsid w:val="00EE36F0"/>
    <w:rsid w:val="00EE7D17"/>
    <w:rsid w:val="00F044EA"/>
    <w:rsid w:val="00F50CB1"/>
    <w:rsid w:val="00F565C9"/>
    <w:rsid w:val="00F637F8"/>
    <w:rsid w:val="00F66047"/>
    <w:rsid w:val="00F70B71"/>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DB011"/>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table" w:customStyle="1" w:styleId="TableGrid2">
    <w:name w:val="Table Grid2"/>
    <w:basedOn w:val="TableNormal"/>
    <w:next w:val="TableGrid"/>
    <w:uiPriority w:val="39"/>
    <w:rsid w:val="00BE18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8E1C3-205B-4250-8CEF-C03EC17A7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3-02T15:01:00Z</dcterms:created>
  <dcterms:modified xsi:type="dcterms:W3CDTF">2023-03-02T15:01:00Z</dcterms:modified>
</cp:coreProperties>
</file>